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cover-letter"/>
    <w:p>
      <w:pPr>
        <w:pStyle w:val="Heading1"/>
      </w:pPr>
      <w:r>
        <w:t xml:space="preserve">Cover Letter</w:t>
      </w:r>
    </w:p>
    <w:p>
      <w:pPr>
        <w:pStyle w:val="FirstParagraph"/>
      </w:pPr>
      <w:r>
        <w:rPr>
          <w:bCs/>
          <w:b/>
        </w:rPr>
        <w:t xml:space="preserve">John Doe</w:t>
      </w:r>
      <w:r>
        <w:br/>
      </w:r>
      <w:r>
        <w:t xml:space="preserve">123 Business Street</w:t>
      </w:r>
      <w:r>
        <w:br/>
      </w:r>
      <w:r>
        <w:t xml:space="preserve">Los Angeles, CA 90001</w:t>
      </w:r>
      <w:r>
        <w:br/>
      </w:r>
      <w:r>
        <w:t xml:space="preserve">johndoe@email.com | (213) 555-6789</w:t>
      </w:r>
    </w:p>
    <w:p>
      <w:pPr>
        <w:pStyle w:val="BodyText"/>
      </w:pPr>
      <w:r>
        <w:t xml:space="preserve">[Date]</w:t>
      </w:r>
    </w:p>
    <w:p>
      <w:pPr>
        <w:pStyle w:val="BodyText"/>
      </w:pPr>
      <w:r>
        <w:rPr>
          <w:bCs/>
          <w:b/>
        </w:rPr>
        <w:t xml:space="preserve">Hiring Manager</w:t>
      </w:r>
      <w:r>
        <w:br/>
      </w:r>
      <w:r>
        <w:t xml:space="preserve">[Company Name]</w:t>
      </w:r>
      <w:r>
        <w:br/>
      </w:r>
      <w:r>
        <w:t xml:space="preserve">[Company Address]</w:t>
      </w:r>
      <w:r>
        <w:br/>
      </w:r>
      <w:r>
        <w:t xml:space="preserve">Los Angeles, CA 90001</w:t>
      </w:r>
    </w:p>
    <w:bookmarkStart w:id="25" w:name="Xfcbf66775841b22f7969dc94069e34a03d7126f"/>
    <w:p>
      <w:pPr>
        <w:pStyle w:val="Heading2"/>
      </w:pPr>
      <w:r>
        <w:t xml:space="preserve">Subject: Application for Sales Executive Position in United States Los Angeles</w:t>
      </w:r>
    </w:p>
    <w:p>
      <w:pPr>
        <w:pStyle w:val="FirstParagraph"/>
      </w:pPr>
      <w:r>
        <w:t xml:space="preserve">Dear Hiring Manager,</w:t>
      </w:r>
    </w:p>
    <w:p>
      <w:pPr>
        <w:pStyle w:val="BodyText"/>
      </w:pPr>
      <w:r>
        <w:t xml:space="preserve">I am writing to express my strong interest in the Sales Executive position at [Company Name] in the United States Los Angeles. As a seasoned sales professional with over a decade of experience driving revenue growth and building high-performing teams, I am eager to contribute my expertise to your organization’s success. The opportunity to work within one of the most dynamic business hubs in the world—Los Angeles—excites me deeply, as this city is not only a cultural and economic powerhouse but also a prime market for innovative sales strategies.</w:t>
      </w:r>
    </w:p>
    <w:bookmarkStart w:id="20" w:name="Xcddc0ce2f3edd071b17be97700534e30e2237f8"/>
    <w:p>
      <w:pPr>
        <w:pStyle w:val="Heading3"/>
      </w:pPr>
      <w:r>
        <w:t xml:space="preserve">Why Sales Executive? A Passion for Results</w:t>
      </w:r>
    </w:p>
    <w:p>
      <w:pPr>
        <w:pStyle w:val="FirstParagraph"/>
      </w:pPr>
      <w:r>
        <w:t xml:space="preserve">The role of a Sales Executive is more than just meeting targets; it is about creating value, fostering relationships, and leading with vision. Throughout my career, I have consistently demonstrated the ability to exceed sales goals while cultivating long-term partnerships with clients. In my previous position as Senior Sales Manager at [Previous Company], I led a team of 15 sales professionals and achieved a 35% year-over-year increase in revenue by implementing data-driven strategies and refining our client engagement processes. This success was not just about numbers—it was about understanding the unique needs of each client and aligning our solutions to their goals.</w:t>
      </w:r>
    </w:p>
    <w:p>
      <w:pPr>
        <w:pStyle w:val="BodyText"/>
      </w:pPr>
      <w:r>
        <w:t xml:space="preserve">In the context of United States Los Angeles, where competition is fierce and industries range from entertainment to technology, I have developed a keen ability to adapt my approach to diverse markets. Whether working with startups in Silicon Beach or established enterprises in the heart of downtown LA, I prioritize building trust and delivering results. My background includes managing accounts in the healthcare, SaaS, and real estate sectors—industries that thrive in Los Angeles and require a Sales Executive who can navigate complexity while maintaining a client-centric focus.</w:t>
      </w:r>
    </w:p>
    <w:bookmarkEnd w:id="20"/>
    <w:bookmarkStart w:id="21" w:name="Xa1878324612ee69083eb21937d09154beafe8bd"/>
    <w:p>
      <w:pPr>
        <w:pStyle w:val="Heading3"/>
      </w:pPr>
      <w:r>
        <w:t xml:space="preserve">Why United States Los Angeles? A Strategic Fit</w:t>
      </w:r>
    </w:p>
    <w:p>
      <w:pPr>
        <w:pStyle w:val="FirstParagraph"/>
      </w:pPr>
      <w:r>
        <w:t xml:space="preserve">Los Angeles is not just a city; it is a global marketplace. As someone who has lived and worked in this vibrant region for over five years, I understand the cultural and economic nuances that shape its business landscape. The diversity of industries here—from entertainment and tech to retail and logistics—demands a Sales Executive who can think strategically, act decisively, and connect with clients on multiple levels. My experience in Los Angeles has taught me the importance of agility in sales strategies, as well as the value of local insights when tailoring solutions to meet client needs.</w:t>
      </w:r>
    </w:p>
    <w:p>
      <w:pPr>
        <w:pStyle w:val="BodyText"/>
      </w:pPr>
      <w:r>
        <w:t xml:space="preserve">For instance, while working with a tech startup in Santa Monica, I leveraged my understanding of the local startup ecosystem to identify key decision-makers and craft proposals that resonated with their vision. This approach not only secured a multi-million-dollar contract but also established a foundation for long-term collaboration. Similarly, in the real estate sector, I helped a boutique firm increase its market share by 20% through targeted outreach and relationship-building initiatives. These experiences have equipped me with the skills to thrive in Los Angeles’ competitive environment.</w:t>
      </w:r>
    </w:p>
    <w:bookmarkEnd w:id="21"/>
    <w:bookmarkStart w:id="22" w:name="Xdddcb9decbe352cbdb3eded7b8866ca2696a6fd"/>
    <w:p>
      <w:pPr>
        <w:pStyle w:val="Heading3"/>
      </w:pPr>
      <w:r>
        <w:t xml:space="preserve">Key Qualities That Define My Sales Executive Profile</w:t>
      </w:r>
    </w:p>
    <w:p>
      <w:pPr>
        <w:pStyle w:val="FirstParagraph"/>
      </w:pPr>
      <w:r>
        <w:t xml:space="preserve">As a Sales Executive, I bring a unique combination of analytical rigor, interpersonal skills, and strategic thinking. My ability to analyze market trends and identify growth opportunities has consistently led to measurable outcomes. For example, by implementing a CRM-driven sales process at my last role, I reduced the average sales cycle by 25% while improving client retention rates by 18%. This data-centric approach ensures that every decision is informed and every strategy is aligned with business objectives.</w:t>
      </w:r>
    </w:p>
    <w:p>
      <w:pPr>
        <w:pStyle w:val="BodyText"/>
      </w:pPr>
      <w:r>
        <w:t xml:space="preserve">Moreover, my leadership style emphasizes collaboration and empowerment. I believe that a Sales Executive’s role extends beyond personal achievement—it is about inspiring teams to reach their full potential. In Los Angeles, where innovation thrives, I have mentored junior sales professionals to adopt a growth mindset, resulting in a 40% increase in team productivity over two years. This focus on development not only strengthens our collective performance but also fosters a culture of accountability and excellence.</w:t>
      </w:r>
    </w:p>
    <w:bookmarkEnd w:id="22"/>
    <w:bookmarkStart w:id="23" w:name="Xbd337729dbb2125e6b33b1564aa538b1982689f"/>
    <w:p>
      <w:pPr>
        <w:pStyle w:val="Heading3"/>
      </w:pPr>
      <w:r>
        <w:t xml:space="preserve">Why [Company Name]? A Shared Vision for Growth</w:t>
      </w:r>
    </w:p>
    <w:p>
      <w:pPr>
        <w:pStyle w:val="FirstParagraph"/>
      </w:pPr>
      <w:r>
        <w:t xml:space="preserve">I am particularly drawn to [Company Name] because of its reputation as a leader in [specific industry or product]. Your commitment to [mention a company value, e.g., “innovation” or “customer-centric solutions”] aligns perfectly with my own professional philosophy. I am confident that my expertise in sales strategy, coupled with my deep understanding of the United States Los Angeles market, will enable me to make an immediate and meaningful impact.</w:t>
      </w:r>
    </w:p>
    <w:p>
      <w:pPr>
        <w:pStyle w:val="BodyText"/>
      </w:pPr>
      <w:r>
        <w:t xml:space="preserve">Furthermore, I am impressed by [Company Name]’s dedication to fostering a culture of integrity and collaboration. In Los Angeles, where trust is the cornerstone of successful business relationships, I believe your values resonate strongly with the needs of today’s clients. I am eager to contribute to this mission by leveraging my experience to drive sales growth, enhance client satisfaction, and support your team’s continued success.</w:t>
      </w:r>
    </w:p>
    <w:bookmarkEnd w:id="23"/>
    <w:bookmarkStart w:id="24" w:name="conclusion-a-commitment-to-excellence"/>
    <w:p>
      <w:pPr>
        <w:pStyle w:val="Heading3"/>
      </w:pPr>
      <w:r>
        <w:t xml:space="preserve">Conclusion: A Commitment to Excellence</w:t>
      </w:r>
    </w:p>
    <w:p>
      <w:pPr>
        <w:pStyle w:val="FirstParagraph"/>
      </w:pPr>
      <w:r>
        <w:t xml:space="preserve">In conclusion, I would be honored to bring my skills as a Sales Executive to [Company Name] and contribute to the company’s growth in the United States Los Angeles market. My proven track record of achieving results, combined with my passion for sales and deep connection to this region, makes me an ideal candidate for this role. I am confident that my background and vision align with your organization’s goals, and I would welcome the opportunity to discuss how I can contribute to your team’s success.</w:t>
      </w:r>
    </w:p>
    <w:p>
      <w:pPr>
        <w:pStyle w:val="BodyText"/>
      </w:pPr>
      <w:r>
        <w:t xml:space="preserve">Thank you for considering my application. I look forward to the possibility of speaking with you further about this exciting opportunity.</w:t>
      </w:r>
    </w:p>
    <w:p>
      <w:pPr>
        <w:pStyle w:val="BodyText"/>
      </w:pPr>
      <w:r>
        <w:t xml:space="preserve">Sincerely,</w:t>
      </w:r>
      <w:r>
        <w:br/>
      </w:r>
      <w: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 United States Los Angeles</dc:title>
  <dc:creator/>
  <dc:language>en</dc:language>
  <cp:keywords/>
  <dcterms:created xsi:type="dcterms:W3CDTF">2026-07-24T13:25:52Z</dcterms:created>
  <dcterms:modified xsi:type="dcterms:W3CDTF">2026-07-24T13:25:52Z</dcterms:modified>
</cp:coreProperties>
</file>

<file path=docProps/custom.xml><?xml version="1.0" encoding="utf-8"?>
<Properties xmlns="http://schemas.openxmlformats.org/officeDocument/2006/custom-properties" xmlns:vt="http://schemas.openxmlformats.org/officeDocument/2006/docPropsVTypes"/>
</file>